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a Katsnel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snel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8 thorndale driv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snelson.jul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75463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